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8"/>
        <w:gridCol w:w="4989"/>
        <w:gridCol w:w="4989"/>
      </w:tblGrid>
      <w:tr w:rsidR="00BD3A89" w:rsidRPr="003234AE" w14:paraId="53D544AD" w14:textId="77777777" w:rsidTr="00EE21D6">
        <w:trPr>
          <w:trHeight w:val="11060"/>
        </w:trPr>
        <w:tc>
          <w:tcPr>
            <w:tcW w:w="4988" w:type="dxa"/>
          </w:tcPr>
          <w:p w14:paraId="68D4B2EB" w14:textId="42BDEA5D" w:rsidR="00EE21D6" w:rsidRPr="003234AE" w:rsidRDefault="009E0F70" w:rsidP="00EE21D6">
            <w:pPr>
              <w:pStyle w:val="Title"/>
              <w:jc w:val="center"/>
              <w:rPr>
                <w:rFonts w:ascii="JetBrains Mono" w:hAnsi="JetBrains Mono" w:cs="JetBrains Mono"/>
              </w:rPr>
            </w:pPr>
            <w:r w:rsidRPr="00643960">
              <w:rPr>
                <w:rFonts w:ascii="JetBrains Mono" w:hAnsi="JetBrains Mono" w:cs="JetBrains Mono"/>
                <w:lang w:val="bg-BG"/>
              </w:rPr>
              <w:drawing>
                <wp:anchor distT="0" distB="0" distL="114300" distR="114300" simplePos="0" relativeHeight="251658240" behindDoc="1" locked="0" layoutInCell="1" allowOverlap="1" wp14:anchorId="0C59B8FF" wp14:editId="7F72CB9B">
                  <wp:simplePos x="0" y="0"/>
                  <wp:positionH relativeFrom="column">
                    <wp:posOffset>188583</wp:posOffset>
                  </wp:positionH>
                  <wp:positionV relativeFrom="paragraph">
                    <wp:posOffset>650611</wp:posOffset>
                  </wp:positionV>
                  <wp:extent cx="2570480" cy="2570480"/>
                  <wp:effectExtent l="0" t="0" r="1270" b="127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048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34AE" w:rsidRPr="003234AE">
              <w:rPr>
                <w:rFonts w:ascii="JetBrains Mono" w:hAnsi="JetBrains Mono" w:cs="JetBrains Mono"/>
              </w:rPr>
              <w:t>EuroDict</w:t>
            </w:r>
          </w:p>
          <w:p w14:paraId="0FE88D97" w14:textId="77777777" w:rsidR="00EE21D6" w:rsidRPr="003234AE" w:rsidRDefault="00EE21D6" w:rsidP="00EE21D6">
            <w:pPr>
              <w:rPr>
                <w:rFonts w:ascii="JetBrains Mono" w:hAnsi="JetBrains Mono" w:cs="JetBrains Mono"/>
                <w:lang w:val="bg-BG"/>
              </w:rPr>
            </w:pPr>
          </w:p>
          <w:p w14:paraId="608E7C22" w14:textId="3DAF942C" w:rsidR="00EE21D6" w:rsidRPr="003234AE" w:rsidRDefault="00EE21D6" w:rsidP="005F2135">
            <w:pPr>
              <w:jc w:val="both"/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</w:pP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Проектът представлява самоучител </w:t>
            </w:r>
            <w:r w:rsidR="00BE4E21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за италиански, немски и испански,</w:t>
            </w: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представен в интернет. </w:t>
            </w:r>
          </w:p>
          <w:p w14:paraId="21BC5AC8" w14:textId="77777777" w:rsidR="005F2135" w:rsidRPr="003234AE" w:rsidRDefault="005F2135" w:rsidP="005F2135">
            <w:pPr>
              <w:rPr>
                <w:rFonts w:ascii="JetBrains Mono" w:hAnsi="JetBrains Mono" w:cs="JetBrains Mono"/>
                <w:lang w:val="bg-BG"/>
              </w:rPr>
            </w:pPr>
          </w:p>
          <w:p w14:paraId="05AE3A20" w14:textId="77777777" w:rsidR="005F2135" w:rsidRPr="003234AE" w:rsidRDefault="005F2135" w:rsidP="005F2135">
            <w:pPr>
              <w:jc w:val="both"/>
              <w:rPr>
                <w:rFonts w:ascii="JetBrains Mono" w:hAnsi="JetBrains Mono" w:cs="JetBrains Mono"/>
                <w:color w:val="000000"/>
                <w:sz w:val="28"/>
                <w:szCs w:val="28"/>
                <w:lang w:val="bg-BG"/>
              </w:rPr>
            </w:pPr>
          </w:p>
          <w:p w14:paraId="5833888F" w14:textId="43413FF7" w:rsidR="005F2135" w:rsidRPr="003234AE" w:rsidRDefault="00E45063" w:rsidP="005F2135">
            <w:pPr>
              <w:jc w:val="both"/>
              <w:rPr>
                <w:rFonts w:ascii="JetBrains Mono" w:hAnsi="JetBrains Mono" w:cs="JetBrains Mono"/>
                <w:lang w:val="bg-BG"/>
              </w:rPr>
            </w:pP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Всяка страница</w:t>
            </w:r>
            <w:r w:rsidR="00890E03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на приложението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има </w:t>
            </w:r>
            <w:r w:rsidR="00A12CC5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лента</w:t>
            </w:r>
            <w:r w:rsidR="00890E03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в горната част, която служи за по-лесна</w:t>
            </w:r>
            <w:r w:rsidR="00A12CC5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навигиция.</w:t>
            </w:r>
          </w:p>
        </w:tc>
        <w:tc>
          <w:tcPr>
            <w:tcW w:w="4989" w:type="dxa"/>
          </w:tcPr>
          <w:p w14:paraId="682F2430" w14:textId="77777777" w:rsidR="00EE21D6" w:rsidRDefault="00027B67" w:rsidP="00027B67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BD3A89">
              <w:rPr>
                <w:rFonts w:ascii="JetBrains Mono" w:hAnsi="JetBrains Mono" w:cs="JetBrains Mono"/>
                <w:lang w:val="bg-BG"/>
              </w:rPr>
              <w:drawing>
                <wp:anchor distT="0" distB="0" distL="114300" distR="114300" simplePos="0" relativeHeight="251659264" behindDoc="1" locked="0" layoutInCell="1" allowOverlap="1" wp14:anchorId="0C063F78" wp14:editId="2F5B3179">
                  <wp:simplePos x="0" y="0"/>
                  <wp:positionH relativeFrom="column">
                    <wp:posOffset>271780</wp:posOffset>
                  </wp:positionH>
                  <wp:positionV relativeFrom="paragraph">
                    <wp:posOffset>4208372</wp:posOffset>
                  </wp:positionV>
                  <wp:extent cx="2484120" cy="2487295"/>
                  <wp:effectExtent l="0" t="0" r="0" b="8255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4120" cy="2487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E21D6" w:rsidRPr="003234AE">
              <w:rPr>
                <w:rFonts w:ascii="JetBrains Mono" w:hAnsi="JetBrains Mono" w:cs="JetBrains Mono"/>
                <w:lang w:val="bg-BG"/>
              </w:rPr>
              <w:t>Цели</w:t>
            </w:r>
          </w:p>
          <w:p w14:paraId="4C0ACB10" w14:textId="6DC40D17" w:rsidR="00027B67" w:rsidRPr="00027B67" w:rsidRDefault="00C35976" w:rsidP="00C35976">
            <w:pPr>
              <w:ind w:firstLine="395"/>
              <w:jc w:val="both"/>
              <w:rPr>
                <w:rFonts w:ascii="JetBrains Mono" w:hAnsi="JetBrains Mono" w:cs="JetBrains Mono"/>
                <w:lang w:val="bg-BG"/>
              </w:rPr>
            </w:pP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>Целта на проекта е ученето да се представи по един по-атрактивен</w:t>
            </w:r>
            <w:r w:rsidR="00D01690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 по-приятен</w:t>
            </w: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начин</w:t>
            </w:r>
            <w:r w:rsidR="000837C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.</w:t>
            </w:r>
          </w:p>
        </w:tc>
        <w:tc>
          <w:tcPr>
            <w:tcW w:w="4989" w:type="dxa"/>
          </w:tcPr>
          <w:p w14:paraId="6B5C83FA" w14:textId="6DDEAA19" w:rsidR="005F2135" w:rsidRDefault="00FB4AA4" w:rsidP="009E0F70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570E8A">
              <w:rPr>
                <w:rFonts w:ascii="JetBrains Mono" w:hAnsi="JetBrains Mono" w:cs="JetBrains Mono"/>
                <w:lang w:val="bg-BG"/>
              </w:rPr>
              <w:drawing>
                <wp:anchor distT="0" distB="0" distL="114300" distR="114300" simplePos="0" relativeHeight="251660288" behindDoc="1" locked="0" layoutInCell="1" allowOverlap="1" wp14:anchorId="75BE5082" wp14:editId="7F96EACB">
                  <wp:simplePos x="0" y="0"/>
                  <wp:positionH relativeFrom="column">
                    <wp:posOffset>184940</wp:posOffset>
                  </wp:positionH>
                  <wp:positionV relativeFrom="paragraph">
                    <wp:posOffset>1012873</wp:posOffset>
                  </wp:positionV>
                  <wp:extent cx="2700020" cy="2700020"/>
                  <wp:effectExtent l="0" t="0" r="5080" b="508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20" cy="270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F2135" w:rsidRPr="003234AE">
              <w:rPr>
                <w:rFonts w:ascii="JetBrains Mono" w:hAnsi="JetBrains Mono" w:cs="JetBrains Mono"/>
                <w:lang w:val="bg-BG"/>
              </w:rPr>
              <w:t>Защо избрах тази тема?</w:t>
            </w:r>
          </w:p>
          <w:p w14:paraId="551CFAFB" w14:textId="55C73619" w:rsidR="005F2135" w:rsidRPr="00570E8A" w:rsidRDefault="00FB4AA4" w:rsidP="00FB4AA4">
            <w:pPr>
              <w:ind w:firstLine="616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>
              <w:rPr>
                <w:rFonts w:ascii="JetBrains Mono" w:hAnsi="JetBrains Mono" w:cs="JetBrains Mono"/>
                <w:sz w:val="24"/>
                <w:szCs w:val="24"/>
                <w:lang w:val="bg-BG"/>
              </w:rPr>
              <w:t>На тази тема се прях, тъй като езиците винаги са били интерес за мен</w:t>
            </w:r>
            <w:r w:rsidR="00BC7DBA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 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искам да 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направя ученето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 по-достъпно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по 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безплатен начин.</w:t>
            </w:r>
          </w:p>
        </w:tc>
      </w:tr>
    </w:tbl>
    <w:p w14:paraId="69E39288" w14:textId="055643CE" w:rsidR="007B2AAE" w:rsidRPr="005F2135" w:rsidRDefault="007B2AAE">
      <w:pPr>
        <w:rPr>
          <w:lang w:val="bg-BG"/>
        </w:rPr>
      </w:pPr>
    </w:p>
    <w:sectPr w:rsidR="007B2AAE" w:rsidRPr="005F2135" w:rsidSect="00EE21D6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rG0MDAxMzc2NzNU0lEKTi0uzszPAykwrAUA8zldLCwAAAA="/>
  </w:docVars>
  <w:rsids>
    <w:rsidRoot w:val="00EE21D6"/>
    <w:rsid w:val="00027B67"/>
    <w:rsid w:val="000837C0"/>
    <w:rsid w:val="003234AE"/>
    <w:rsid w:val="004E5AE6"/>
    <w:rsid w:val="0053263D"/>
    <w:rsid w:val="00570E8A"/>
    <w:rsid w:val="005F2135"/>
    <w:rsid w:val="00643960"/>
    <w:rsid w:val="006C4B31"/>
    <w:rsid w:val="007145D7"/>
    <w:rsid w:val="00736360"/>
    <w:rsid w:val="007B2AAE"/>
    <w:rsid w:val="00890E03"/>
    <w:rsid w:val="009E0F70"/>
    <w:rsid w:val="00A12CC5"/>
    <w:rsid w:val="00BC7DBA"/>
    <w:rsid w:val="00BD3A89"/>
    <w:rsid w:val="00BE4E21"/>
    <w:rsid w:val="00C35976"/>
    <w:rsid w:val="00D01690"/>
    <w:rsid w:val="00D53A60"/>
    <w:rsid w:val="00DA1C50"/>
    <w:rsid w:val="00E45063"/>
    <w:rsid w:val="00EA1311"/>
    <w:rsid w:val="00EE21D6"/>
    <w:rsid w:val="00FB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95B0"/>
  <w15:chartTrackingRefBased/>
  <w15:docId w15:val="{B7868B1C-A446-47FC-B3AE-38A86D8E8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2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21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21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EE2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F2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2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8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ir Romanov</dc:creator>
  <cp:keywords/>
  <dc:description/>
  <cp:lastModifiedBy>Lyubomir Romanov</cp:lastModifiedBy>
  <cp:revision>23</cp:revision>
  <dcterms:created xsi:type="dcterms:W3CDTF">2021-02-21T14:14:00Z</dcterms:created>
  <dcterms:modified xsi:type="dcterms:W3CDTF">2022-11-28T19:05:00Z</dcterms:modified>
</cp:coreProperties>
</file>